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391DDF" w14:textId="6BA2E108" w:rsidR="00E27870" w:rsidRDefault="00A07ED2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629FD715" w14:textId="20A6D731" w:rsidR="00A07ED2" w:rsidRDefault="00A07E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mething's  wrong  (vocabulary)</w:t>
      </w:r>
    </w:p>
    <w:p w14:paraId="3B9A37F6" w14:textId="210780F8" w:rsidR="00A07ED2" w:rsidRDefault="00A07ED2">
      <w:pPr>
        <w:rPr>
          <w:sz w:val="28"/>
          <w:szCs w:val="28"/>
        </w:rPr>
      </w:pPr>
      <w:r>
        <w:rPr>
          <w:sz w:val="28"/>
          <w:szCs w:val="28"/>
        </w:rPr>
        <w:t>12. / 13.05.2020.</w:t>
      </w:r>
    </w:p>
    <w:p w14:paraId="37EB5DDF" w14:textId="5B7CFB31" w:rsidR="00A07ED2" w:rsidRDefault="00A07ED2">
      <w:pPr>
        <w:rPr>
          <w:sz w:val="28"/>
          <w:szCs w:val="28"/>
        </w:rPr>
      </w:pPr>
    </w:p>
    <w:p w14:paraId="64BD7611" w14:textId="7E16BB74" w:rsidR="00A07ED2" w:rsidRDefault="00CD3F02">
      <w:pPr>
        <w:rPr>
          <w:sz w:val="28"/>
          <w:szCs w:val="28"/>
        </w:rPr>
      </w:pPr>
      <w:r>
        <w:rPr>
          <w:sz w:val="28"/>
          <w:szCs w:val="28"/>
        </w:rPr>
        <w:t>Dobar  dan!</w:t>
      </w:r>
    </w:p>
    <w:p w14:paraId="49223FF6" w14:textId="55CB7D9C" w:rsidR="00CD3F02" w:rsidRDefault="00CD3F02">
      <w:pPr>
        <w:rPr>
          <w:sz w:val="28"/>
          <w:szCs w:val="28"/>
        </w:rPr>
      </w:pPr>
      <w:r>
        <w:rPr>
          <w:sz w:val="28"/>
          <w:szCs w:val="28"/>
        </w:rPr>
        <w:t>Danas  prolazimo  neke  jako  korisne  izraze  koje  je  dobro  „imati  u  džepu“,  bilo  da  ste  vi  ti  koji  putujete  svijetom  ili  se  kao  domaćini  bavite  strancima.</w:t>
      </w:r>
    </w:p>
    <w:p w14:paraId="7A9EBF28" w14:textId="3D4154EA" w:rsidR="00CD3F02" w:rsidRDefault="00CD3F02">
      <w:pPr>
        <w:rPr>
          <w:sz w:val="28"/>
          <w:szCs w:val="28"/>
        </w:rPr>
      </w:pPr>
      <w:r>
        <w:rPr>
          <w:sz w:val="28"/>
          <w:szCs w:val="28"/>
        </w:rPr>
        <w:t>U  pitanju  su  riječi  za  manje  tjelesne  tegobe,  medicinske  problemčiće  koji  nekoga  mogu  zadesiti  dok  putuje  svijetom.</w:t>
      </w:r>
    </w:p>
    <w:p w14:paraId="0E636928" w14:textId="457FE53D" w:rsidR="00CD3F02" w:rsidRDefault="00CD3F02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Something's wrong…  (Nešto  nije  u  redu…)</w:t>
      </w:r>
    </w:p>
    <w:p w14:paraId="568A2123" w14:textId="0C261C9A" w:rsidR="00CD3F02" w:rsidRDefault="00CD3F02">
      <w:pPr>
        <w:rPr>
          <w:sz w:val="28"/>
          <w:szCs w:val="28"/>
        </w:rPr>
      </w:pPr>
    </w:p>
    <w:p w14:paraId="2D23EE1A" w14:textId="168513F4" w:rsidR="00CD3F02" w:rsidRDefault="00CD3F02">
      <w:pPr>
        <w:rPr>
          <w:sz w:val="28"/>
          <w:szCs w:val="28"/>
        </w:rPr>
      </w:pPr>
      <w:r>
        <w:rPr>
          <w:sz w:val="28"/>
          <w:szCs w:val="28"/>
        </w:rPr>
        <w:t>Ovako  ćemo.  Prepišite  sljedeće  rečenice  u  bilježnicu,  u  stupcu  (jednu  ispod  druge):</w:t>
      </w:r>
    </w:p>
    <w:p w14:paraId="47507C9A" w14:textId="563192C4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t>He's  thirsty.</w:t>
      </w:r>
    </w:p>
    <w:p w14:paraId="46D8472A" w14:textId="72B41E11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t>She's  got  toothache.</w:t>
      </w:r>
    </w:p>
    <w:p w14:paraId="02F26D10" w14:textId="41C4ABB0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t>She  feels  sick.</w:t>
      </w:r>
    </w:p>
    <w:p w14:paraId="30FB685D" w14:textId="12516B0A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t>His  knee hurts.</w:t>
      </w:r>
    </w:p>
    <w:p w14:paraId="58840871" w14:textId="1348BF9A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t>She's  tired.</w:t>
      </w:r>
    </w:p>
    <w:p w14:paraId="68EB2BD8" w14:textId="0B071844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t>His  back  hurts.</w:t>
      </w:r>
    </w:p>
    <w:p w14:paraId="2A3A9583" w14:textId="1BF7920B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t>She's  got  a  cold.</w:t>
      </w:r>
    </w:p>
    <w:p w14:paraId="03AA608E" w14:textId="0CE0FB07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t>His  ear  hurts.</w:t>
      </w:r>
    </w:p>
    <w:p w14:paraId="2E0AFEFB" w14:textId="33818BD3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t>He's  got  a  sore  throat.</w:t>
      </w:r>
    </w:p>
    <w:p w14:paraId="0BDDF240" w14:textId="2909F7C8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t>She's  hungry.</w:t>
      </w:r>
    </w:p>
    <w:p w14:paraId="7E737344" w14:textId="481A1257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t>She's  got  a  spot.</w:t>
      </w:r>
    </w:p>
    <w:p w14:paraId="2B3E6B7F" w14:textId="4B6360F4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t>He's  cold.</w:t>
      </w:r>
    </w:p>
    <w:p w14:paraId="3E8B4CA7" w14:textId="01087E9C" w:rsidR="00171FA1" w:rsidRDefault="00171FA1">
      <w:pPr>
        <w:rPr>
          <w:sz w:val="28"/>
          <w:szCs w:val="28"/>
        </w:rPr>
      </w:pPr>
    </w:p>
    <w:p w14:paraId="3DEDD547" w14:textId="520A7E64" w:rsidR="00171FA1" w:rsidRDefault="00171FA1">
      <w:pPr>
        <w:rPr>
          <w:sz w:val="28"/>
          <w:szCs w:val="28"/>
        </w:rPr>
      </w:pPr>
      <w:r>
        <w:rPr>
          <w:sz w:val="28"/>
          <w:szCs w:val="28"/>
        </w:rPr>
        <w:lastRenderedPageBreak/>
        <w:t>Nakon  što  prepišete  sve  rečenice,  otvorite  68.  str.  na  udžbeniku.</w:t>
      </w:r>
      <w:r w:rsidR="002362A0">
        <w:rPr>
          <w:sz w:val="28"/>
          <w:szCs w:val="28"/>
        </w:rPr>
        <w:t xml:space="preserve">  Pomoću  sličica  u  zadatku  1</w:t>
      </w:r>
      <w:r w:rsidR="0034789A">
        <w:rPr>
          <w:sz w:val="28"/>
          <w:szCs w:val="28"/>
        </w:rPr>
        <w:t>c</w:t>
      </w:r>
      <w:r w:rsidR="002362A0">
        <w:rPr>
          <w:sz w:val="28"/>
          <w:szCs w:val="28"/>
        </w:rPr>
        <w:t xml:space="preserve">  sami  si  prevedite  izraze  koje  ste  zapisali  u  bilježnicu  (izrazi  slijede  redoslijed  sličica).</w:t>
      </w:r>
    </w:p>
    <w:p w14:paraId="5D232F97" w14:textId="29E5A2AD" w:rsidR="002362A0" w:rsidRDefault="002362A0">
      <w:pPr>
        <w:rPr>
          <w:sz w:val="28"/>
          <w:szCs w:val="28"/>
        </w:rPr>
      </w:pPr>
    </w:p>
    <w:p w14:paraId="699E931F" w14:textId="5E9B00BB" w:rsidR="002362A0" w:rsidRDefault="002362A0">
      <w:pPr>
        <w:rPr>
          <w:sz w:val="28"/>
          <w:szCs w:val="28"/>
        </w:rPr>
      </w:pPr>
      <w:r>
        <w:rPr>
          <w:sz w:val="28"/>
          <w:szCs w:val="28"/>
        </w:rPr>
        <w:t>Sliku  prijevoda  iz  bilježnice  pošaljite  mi  na  Teams.</w:t>
      </w:r>
    </w:p>
    <w:p w14:paraId="7B780156" w14:textId="45D846AA" w:rsidR="002362A0" w:rsidRDefault="002362A0">
      <w:pPr>
        <w:rPr>
          <w:sz w:val="28"/>
          <w:szCs w:val="28"/>
        </w:rPr>
      </w:pPr>
    </w:p>
    <w:p w14:paraId="151BBC81" w14:textId="03475BCA" w:rsidR="002362A0" w:rsidRDefault="002362A0">
      <w:pPr>
        <w:rPr>
          <w:sz w:val="28"/>
          <w:szCs w:val="28"/>
        </w:rPr>
      </w:pPr>
      <w:r>
        <w:rPr>
          <w:sz w:val="28"/>
          <w:szCs w:val="28"/>
        </w:rPr>
        <w:t xml:space="preserve">Pritom  precizno  i  točno  prepisujte  riječi.  Bude  li  grešaka  u  spellingu,  morat  ću  vas  zamoliti  da  ponovno  prepišete.  Nemojmo  si  stvarati  dupli  posao.  </w:t>
      </w:r>
      <w:r w:rsidRPr="002362A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63990AC7" w14:textId="013F6F8E" w:rsidR="002362A0" w:rsidRDefault="002362A0">
      <w:pPr>
        <w:rPr>
          <w:sz w:val="28"/>
          <w:szCs w:val="28"/>
        </w:rPr>
      </w:pPr>
    </w:p>
    <w:p w14:paraId="79A75D58" w14:textId="6B3B3B28" w:rsidR="002362A0" w:rsidRDefault="002362A0">
      <w:pPr>
        <w:rPr>
          <w:sz w:val="28"/>
          <w:szCs w:val="28"/>
        </w:rPr>
      </w:pPr>
      <w:r>
        <w:rPr>
          <w:sz w:val="28"/>
          <w:szCs w:val="28"/>
        </w:rPr>
        <w:t>Cheers!</w:t>
      </w:r>
    </w:p>
    <w:p w14:paraId="5A596B2F" w14:textId="20B01FCC" w:rsidR="002362A0" w:rsidRPr="00CD3F02" w:rsidRDefault="002362A0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2362A0" w:rsidRPr="00CD3F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MjAwNTAxMzY2srBU0lEKTi0uzszPAykwrAUANaa3USwAAAA="/>
  </w:docVars>
  <w:rsids>
    <w:rsidRoot w:val="003A04BF"/>
    <w:rsid w:val="00171FA1"/>
    <w:rsid w:val="002362A0"/>
    <w:rsid w:val="0034789A"/>
    <w:rsid w:val="003A04BF"/>
    <w:rsid w:val="00A07ED2"/>
    <w:rsid w:val="00CD3F02"/>
    <w:rsid w:val="00E2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8DC155"/>
  <w15:chartTrackingRefBased/>
  <w15:docId w15:val="{8E672F86-4A97-4ED4-9D76-76EEC4578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5</cp:revision>
  <dcterms:created xsi:type="dcterms:W3CDTF">2020-05-09T17:47:00Z</dcterms:created>
  <dcterms:modified xsi:type="dcterms:W3CDTF">2020-05-09T18:01:00Z</dcterms:modified>
</cp:coreProperties>
</file>